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3F9C94AA" w:rsidR="0098480A" w:rsidRPr="003D7F22" w:rsidRDefault="00832669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59791E">
        <w:rPr>
          <w:rFonts w:cstheme="minorHAnsi"/>
        </w:rPr>
        <w:t xml:space="preserve">. </w:t>
      </w:r>
      <w:proofErr w:type="gramEnd"/>
      <w:r w:rsidRPr="0059791E">
        <w:rPr>
          <w:rFonts w:cstheme="minorHAnsi"/>
        </w:rPr>
        <w:t>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F1742F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66F7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5C2C02B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431044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E7DD498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C8E28C">
                <wp:simplePos x="0" y="0"/>
                <wp:positionH relativeFrom="margin">
                  <wp:posOffset>102870</wp:posOffset>
                </wp:positionH>
                <wp:positionV relativeFrom="page">
                  <wp:posOffset>35877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pt;margin-top:282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s2xto3gAAAAkBAAAPAAAAZHJzL2Rvd25yZXYu&#10;eG1sTI/RSsQwEEXfBf8hjODL4qZbaCm16SIVFV8Uqx+QNmNTbSalye5Wv97xSR8vc7hzbrVf3SSO&#10;uITRk4LdNgGB1Hsz0qDg7fXuqgARoiajJ0+o4AsD7Ovzs0qXxp/oBY9tHASXUCi1AhvjXEoZeotO&#10;h62fkfj27henI8dlkGbRJy53k0yTJJdOj8QfrJ6xsdh/tgenYLbBPm++p6dmc//YhGa8fWi7D6Uu&#10;L9abaxAR1/gHw68+q0PNTp0/kAli4pynTCrI8ow3MVAUGYhOQZ5mO5B1Jf8vqH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bNsbaN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2F3BA9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818CA97" w:rsidR="009D0498" w:rsidRPr="009D61FA" w:rsidRDefault="009D0498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F7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600DE57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635529C6" w14:textId="66811AF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55306BD1" w14:textId="0B14F38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B5CF44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3B80ED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45DD3F4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FD63DA7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51A43174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542C89AA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7AC752F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5A9741D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6B474526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AFBF78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63B60149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3057E97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78DE58" w:rsidR="00F003A4" w:rsidRPr="009D61FA" w:rsidRDefault="00F003A4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66F7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55485E0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571DB6" w14:textId="21A8E18D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401B7A34" w14:textId="79C14D9D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51D54AC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00F9BB57" w14:textId="254C369E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794A019" w14:textId="38FFB382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48DE9EB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211F9DA6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09A8DBF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AFF74DE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115C0398" w14:textId="7FC04B2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12028B2E" w14:textId="6DBDF82A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D213E9E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BA2ADEA" w14:textId="2D75E3A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AF6D1F0" w14:textId="2FE9B526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7315DF4" w:rsidR="00F76131" w:rsidRPr="009D61FA" w:rsidRDefault="00F7613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F78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1ED90FB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30E022FB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31B15E63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DE4D1D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1AADC63B" w14:textId="1291AE74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3612B0A0" w14:textId="77777777" w:rsidR="00966F78" w:rsidRPr="00966F78" w:rsidRDefault="00966F78" w:rsidP="00966F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060EAD57" w14:textId="77777777" w:rsidR="00966F78" w:rsidRPr="00966F78" w:rsidRDefault="00966F78" w:rsidP="00966F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79A7923" w14:textId="7C1C9375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C25F3EE" w14:textId="321E6A44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F7920B0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58BCA94D" w14:textId="6F8EA276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58B7D15A" w14:textId="41BB77D8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14:paraId="0C3C362B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966F78" w:rsidRPr="00065FAD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BF899D8" w:rsidR="00966F78" w:rsidRPr="00966F78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5CAD893" w14:textId="3AF1D3B8" w:rsidR="00966F78" w:rsidRPr="00966F78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1E368E8" w14:textId="36E88DB8" w:rsidR="00966F78" w:rsidRPr="00966F78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9A606E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3104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66F78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FCDD155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2AA2F38" w14:textId="710D1169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Introduction to Philosophy I</w:t>
            </w:r>
          </w:p>
        </w:tc>
        <w:tc>
          <w:tcPr>
            <w:tcW w:w="1313" w:type="dxa"/>
          </w:tcPr>
          <w:p w14:paraId="65E25DD8" w14:textId="4D031287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B259B86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6250AC6D" w14:textId="7DAC7F2C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Legal Environment of Business</w:t>
            </w:r>
          </w:p>
        </w:tc>
        <w:tc>
          <w:tcPr>
            <w:tcW w:w="1313" w:type="dxa"/>
          </w:tcPr>
          <w:p w14:paraId="4BF3CCB4" w14:textId="20F21264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8052A0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SPAN-102 or </w:t>
            </w:r>
          </w:p>
          <w:p w14:paraId="0ED2E28B" w14:textId="77777777" w:rsidR="00966F78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FREN-102 </w:t>
            </w:r>
            <w:r w:rsidRPr="003740B1">
              <w:rPr>
                <w:rFonts w:ascii="Calibri" w:hAnsi="Calibri" w:cs="Calibri"/>
                <w:color w:val="000000"/>
              </w:rPr>
              <w:t>or</w:t>
            </w:r>
          </w:p>
          <w:p w14:paraId="758A2ED0" w14:textId="564AE8FA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1FC70347" w14:textId="77777777" w:rsidR="00966F78" w:rsidRPr="003740B1" w:rsidRDefault="00966F78" w:rsidP="00966F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3740B1">
              <w:rPr>
                <w:rFonts w:cs="Calibri"/>
                <w:color w:val="000000"/>
              </w:rPr>
              <w:t>Elementary Spanish II or</w:t>
            </w:r>
          </w:p>
          <w:p w14:paraId="30D58DE4" w14:textId="77777777" w:rsidR="00966F78" w:rsidRPr="003740B1" w:rsidRDefault="00966F78" w:rsidP="00966F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3740B1">
              <w:rPr>
                <w:rFonts w:cs="Calibri"/>
                <w:color w:val="000000"/>
              </w:rPr>
              <w:t xml:space="preserve">Elementary French II or </w:t>
            </w:r>
          </w:p>
          <w:p w14:paraId="5132DCF8" w14:textId="0BB1282B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American Sign Language II</w:t>
            </w:r>
          </w:p>
        </w:tc>
        <w:tc>
          <w:tcPr>
            <w:tcW w:w="1313" w:type="dxa"/>
          </w:tcPr>
          <w:p w14:paraId="2753F63B" w14:textId="17298085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966F78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0660167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23D0919E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Introduction to Psychology</w:t>
            </w:r>
          </w:p>
        </w:tc>
        <w:tc>
          <w:tcPr>
            <w:tcW w:w="1313" w:type="dxa"/>
          </w:tcPr>
          <w:p w14:paraId="6F448D68" w14:textId="29D834FE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66F78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966F78" w:rsidRPr="008E1CE1" w:rsidRDefault="00966F78" w:rsidP="00966F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DD61E36" w:rsidR="00966F78" w:rsidRPr="00065FAD" w:rsidRDefault="00966F78" w:rsidP="00966F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203F3B21" w:rsidR="00966F78" w:rsidRPr="00065FAD" w:rsidRDefault="00966F78" w:rsidP="00966F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13D26F90" w:rsidR="00966F78" w:rsidRPr="00065FAD" w:rsidRDefault="00966F78" w:rsidP="00966F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740B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0342092" w14:textId="77777777" w:rsidR="00966F78" w:rsidRDefault="00966F78" w:rsidP="00966F78">
      <w:pPr>
        <w:pStyle w:val="Heading10"/>
      </w:pPr>
      <w:r>
        <w:t>Notes:</w:t>
      </w:r>
    </w:p>
    <w:p w14:paraId="505F39AA" w14:textId="1AD27DDF" w:rsidR="00966F78" w:rsidRPr="00966F78" w:rsidRDefault="00966F78" w:rsidP="00966F78">
      <w:pPr>
        <w:ind w:left="270"/>
        <w:rPr>
          <w:sz w:val="18"/>
          <w:szCs w:val="18"/>
        </w:rPr>
      </w:pPr>
      <w:r w:rsidRPr="00966F78">
        <w:rPr>
          <w:sz w:val="18"/>
          <w:szCs w:val="18"/>
        </w:rPr>
        <w:t xml:space="preserve">For students who did not meet the </w:t>
      </w:r>
      <w:proofErr w:type="spellStart"/>
      <w:r w:rsidRPr="00966F78">
        <w:rPr>
          <w:sz w:val="18"/>
          <w:szCs w:val="18"/>
        </w:rPr>
        <w:t>LOTE</w:t>
      </w:r>
      <w:proofErr w:type="spellEnd"/>
      <w:r w:rsidRPr="00966F78">
        <w:rPr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966F78">
        <w:rPr>
          <w:sz w:val="18"/>
          <w:szCs w:val="18"/>
        </w:rPr>
        <w:t xml:space="preserve">. </w:t>
      </w:r>
      <w:proofErr w:type="gramEnd"/>
      <w:r w:rsidRPr="00966F78">
        <w:rPr>
          <w:sz w:val="18"/>
          <w:szCs w:val="18"/>
        </w:rPr>
        <w:t xml:space="preserve">Languages other than English for Native Speakers are also acceptable for meeting this requirement.  </w:t>
      </w:r>
    </w:p>
    <w:p w14:paraId="6885DCF5" w14:textId="6CF6BA8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8D07B" w14:textId="77777777" w:rsidR="005716E1" w:rsidRDefault="005716E1" w:rsidP="00DF2F19">
      <w:pPr>
        <w:spacing w:after="0" w:line="240" w:lineRule="auto"/>
      </w:pPr>
      <w:r>
        <w:separator/>
      </w:r>
    </w:p>
  </w:endnote>
  <w:endnote w:type="continuationSeparator" w:id="0">
    <w:p w14:paraId="09B911BD" w14:textId="77777777" w:rsidR="005716E1" w:rsidRDefault="005716E1" w:rsidP="00DF2F19">
      <w:pPr>
        <w:spacing w:after="0" w:line="240" w:lineRule="auto"/>
      </w:pPr>
      <w:r>
        <w:continuationSeparator/>
      </w:r>
    </w:p>
  </w:endnote>
  <w:endnote w:type="continuationNotice" w:id="1">
    <w:p w14:paraId="024E3C2D" w14:textId="77777777" w:rsidR="005716E1" w:rsidRDefault="005716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3F97B" w14:textId="77777777" w:rsidR="005716E1" w:rsidRDefault="005716E1" w:rsidP="00DF2F19">
      <w:pPr>
        <w:spacing w:after="0" w:line="240" w:lineRule="auto"/>
      </w:pPr>
      <w:r>
        <w:separator/>
      </w:r>
    </w:p>
  </w:footnote>
  <w:footnote w:type="continuationSeparator" w:id="0">
    <w:p w14:paraId="27777EDB" w14:textId="77777777" w:rsidR="005716E1" w:rsidRDefault="005716E1" w:rsidP="00DF2F19">
      <w:pPr>
        <w:spacing w:after="0" w:line="240" w:lineRule="auto"/>
      </w:pPr>
      <w:r>
        <w:continuationSeparator/>
      </w:r>
    </w:p>
  </w:footnote>
  <w:footnote w:type="continuationNotice" w:id="1">
    <w:p w14:paraId="773B3241" w14:textId="77777777" w:rsidR="005716E1" w:rsidRDefault="005716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FDDED0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DE3E22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3BA9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1044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41D0"/>
    <w:rsid w:val="005716E1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21025"/>
    <w:rsid w:val="00832313"/>
    <w:rsid w:val="00832669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66F78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579E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202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3E22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325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966F78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966F78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8</Words>
  <Characters>2875</Characters>
  <Application>Microsoft Office Word</Application>
  <DocSecurity>0</DocSecurity>
  <Lines>191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CSUSM</vt:lpstr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UC</dc:title>
  <dc:subject/>
  <dc:creator>Rhonda Nishimoto</dc:creator>
  <cp:keywords/>
  <dc:description/>
  <cp:lastModifiedBy>Rhonda Nishimoto</cp:lastModifiedBy>
  <cp:revision>3</cp:revision>
  <dcterms:created xsi:type="dcterms:W3CDTF">2021-03-01T20:08:00Z</dcterms:created>
  <dcterms:modified xsi:type="dcterms:W3CDTF">2021-07-2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